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DF123" w14:textId="5022BEF0" w:rsidR="00B86325" w:rsidRPr="00A11C14" w:rsidRDefault="00B86325" w:rsidP="001D121C">
      <w:pPr>
        <w:spacing w:line="240" w:lineRule="auto"/>
        <w:jc w:val="center"/>
        <w:rPr>
          <w:b/>
          <w:sz w:val="32"/>
        </w:rPr>
      </w:pPr>
      <w:r w:rsidRPr="00A11C14">
        <w:rPr>
          <w:b/>
          <w:sz w:val="32"/>
        </w:rPr>
        <w:t xml:space="preserve">PROGETTO </w:t>
      </w:r>
      <w:r w:rsidR="0082623A" w:rsidRPr="00A11C14">
        <w:rPr>
          <w:b/>
          <w:sz w:val="32"/>
        </w:rPr>
        <w:t>‘</w:t>
      </w:r>
      <w:r w:rsidR="00105C13">
        <w:rPr>
          <w:b/>
          <w:sz w:val="32"/>
        </w:rPr>
        <w:t xml:space="preserve">LA 1^ </w:t>
      </w:r>
      <w:r w:rsidR="0082623A" w:rsidRPr="00A11C14">
        <w:rPr>
          <w:b/>
          <w:sz w:val="32"/>
        </w:rPr>
        <w:t>VARIANTE AL PIANO TERRITORIALE PROVINCIALE’</w:t>
      </w:r>
    </w:p>
    <w:p w14:paraId="7C98BE47" w14:textId="61C67BCA" w:rsidR="00B86325" w:rsidRPr="00A11C14" w:rsidRDefault="00472039" w:rsidP="001D121C">
      <w:pPr>
        <w:spacing w:line="240" w:lineRule="auto"/>
        <w:jc w:val="center"/>
        <w:rPr>
          <w:b/>
          <w:i/>
          <w:sz w:val="28"/>
        </w:rPr>
      </w:pPr>
      <w:r>
        <w:rPr>
          <w:b/>
          <w:i/>
          <w:sz w:val="28"/>
        </w:rPr>
        <w:t xml:space="preserve">Allegato 2 - </w:t>
      </w:r>
      <w:r w:rsidR="00B86325" w:rsidRPr="00A11C14">
        <w:rPr>
          <w:b/>
          <w:i/>
          <w:sz w:val="28"/>
        </w:rPr>
        <w:t>Scheda di rilevamento are</w:t>
      </w:r>
      <w:r w:rsidR="00DB1F27" w:rsidRPr="00A11C14">
        <w:rPr>
          <w:b/>
          <w:i/>
          <w:sz w:val="28"/>
        </w:rPr>
        <w:t>a dismessa</w:t>
      </w:r>
      <w:r w:rsidR="00DF26D5">
        <w:rPr>
          <w:b/>
          <w:i/>
          <w:sz w:val="28"/>
        </w:rPr>
        <w:t xml:space="preserve"> e/o libera</w:t>
      </w:r>
    </w:p>
    <w:p w14:paraId="0AC89F95" w14:textId="77777777" w:rsidR="00DB1F27" w:rsidRPr="00DB1F27" w:rsidRDefault="00DB1F27" w:rsidP="001D121C">
      <w:pPr>
        <w:spacing w:line="240" w:lineRule="auto"/>
        <w:jc w:val="center"/>
        <w:rPr>
          <w:i/>
        </w:rPr>
      </w:pPr>
      <w:r w:rsidRPr="00DB1F27">
        <w:rPr>
          <w:i/>
        </w:rPr>
        <w:t>(Compilare una scheda per ciascuna area)</w:t>
      </w:r>
    </w:p>
    <w:p w14:paraId="4D9EDF49" w14:textId="3C904F8E" w:rsidR="00DB1F27" w:rsidRDefault="00DB1F27" w:rsidP="00152E9F">
      <w:pPr>
        <w:spacing w:after="0"/>
        <w:rPr>
          <w:b/>
        </w:rPr>
      </w:pPr>
    </w:p>
    <w:p w14:paraId="029DD646" w14:textId="5663EADF" w:rsidR="00DF26D5" w:rsidRPr="00DF26D5" w:rsidRDefault="00DF26D5" w:rsidP="00DF26D5">
      <w:pPr>
        <w:ind w:right="283"/>
        <w:jc w:val="both"/>
      </w:pPr>
      <w:r w:rsidRPr="00DF26D5">
        <w:t>Per “</w:t>
      </w:r>
      <w:r w:rsidRPr="00DF26D5">
        <w:rPr>
          <w:b/>
          <w:bCs/>
        </w:rPr>
        <w:t>area dismessa</w:t>
      </w:r>
      <w:r w:rsidRPr="00DF26D5">
        <w:t xml:space="preserve">” si identificano tutte le </w:t>
      </w:r>
      <w:r w:rsidR="002515AB">
        <w:t xml:space="preserve">aree o </w:t>
      </w:r>
      <w:r w:rsidRPr="00DF26D5">
        <w:t>strutture esistenti a destinazione economica e le loro pertinenze non più utilizzate o in fase di dismissione.</w:t>
      </w:r>
    </w:p>
    <w:p w14:paraId="0748C020" w14:textId="1DB3DDF6" w:rsidR="00DF26D5" w:rsidRDefault="00DF26D5" w:rsidP="00DF26D5">
      <w:pPr>
        <w:ind w:right="283"/>
        <w:jc w:val="both"/>
      </w:pPr>
      <w:r w:rsidRPr="00DF26D5">
        <w:t>Il termine “</w:t>
      </w:r>
      <w:r w:rsidRPr="00F53A46">
        <w:rPr>
          <w:b/>
          <w:bCs/>
        </w:rPr>
        <w:t>area libera</w:t>
      </w:r>
      <w:r w:rsidRPr="00DF26D5">
        <w:t>”</w:t>
      </w:r>
      <w:r w:rsidR="00F53A46">
        <w:t xml:space="preserve"> (non ancora attuata da PRG)</w:t>
      </w:r>
      <w:r w:rsidRPr="00DF26D5">
        <w:t xml:space="preserve"> invece, è relativo ai terreni non edificati per i quali gli strumenti urbanistici hanno previsto una destinazione relativa ad attività economiche</w:t>
      </w:r>
      <w:r w:rsidR="000A2C93">
        <w:t>.</w:t>
      </w:r>
    </w:p>
    <w:p w14:paraId="0A7DC2CF" w14:textId="77777777" w:rsidR="00DF26D5" w:rsidRPr="00DF26D5" w:rsidRDefault="00DF26D5" w:rsidP="00DF26D5">
      <w:pPr>
        <w:ind w:right="283"/>
        <w:jc w:val="both"/>
      </w:pPr>
    </w:p>
    <w:p w14:paraId="62E8CA49" w14:textId="77777777" w:rsidR="00337545" w:rsidRPr="005362AC" w:rsidRDefault="00B86325" w:rsidP="00152E9F">
      <w:pPr>
        <w:spacing w:after="0"/>
      </w:pPr>
      <w:r w:rsidRPr="005362AC">
        <w:rPr>
          <w:b/>
        </w:rPr>
        <w:t xml:space="preserve">Data </w:t>
      </w:r>
      <w:permStart w:id="146568806" w:edGrp="everyone"/>
      <w:r w:rsidR="00954E5A">
        <w:rPr>
          <w:b/>
        </w:rPr>
        <w:t>__</w:t>
      </w:r>
      <w:r w:rsidR="00BE326A">
        <w:rPr>
          <w:b/>
        </w:rPr>
        <w:t>/</w:t>
      </w:r>
      <w:r w:rsidR="00954E5A">
        <w:rPr>
          <w:b/>
        </w:rPr>
        <w:t>__</w:t>
      </w:r>
      <w:r w:rsidR="00BE326A">
        <w:rPr>
          <w:b/>
        </w:rPr>
        <w:t>/20</w:t>
      </w:r>
      <w:r w:rsidR="0082623A">
        <w:rPr>
          <w:b/>
        </w:rPr>
        <w:t>20</w:t>
      </w:r>
      <w:permEnd w:id="146568806"/>
    </w:p>
    <w:p w14:paraId="17A53966" w14:textId="77777777" w:rsidR="0082623A" w:rsidRDefault="0082623A" w:rsidP="0082623A">
      <w:pPr>
        <w:spacing w:after="0"/>
      </w:pPr>
    </w:p>
    <w:p w14:paraId="3897C097" w14:textId="1512398E" w:rsidR="00B86325" w:rsidRDefault="001A2E77" w:rsidP="005C2F0D">
      <w:pPr>
        <w:jc w:val="both"/>
      </w:pPr>
      <w:r w:rsidRPr="005C2F0D">
        <w:t xml:space="preserve">Comune di </w:t>
      </w:r>
      <w:permStart w:id="852378098" w:edGrp="everyone"/>
      <w:r w:rsidRPr="005C2F0D">
        <w:t>…</w:t>
      </w:r>
      <w:r w:rsidR="00A11C14">
        <w:t>……………………</w:t>
      </w:r>
      <w:r w:rsidR="000A2C93">
        <w:t>……</w:t>
      </w:r>
      <w:r w:rsidR="00A11C14">
        <w:t>.</w:t>
      </w:r>
      <w:permEnd w:id="852378098"/>
    </w:p>
    <w:p w14:paraId="62A8C04A" w14:textId="77777777" w:rsidR="00F53A46" w:rsidRDefault="00F53A46" w:rsidP="00A67907">
      <w:pPr>
        <w:jc w:val="both"/>
        <w:rPr>
          <w:b/>
        </w:rPr>
      </w:pPr>
    </w:p>
    <w:p w14:paraId="74C17CAD" w14:textId="4BE31BA7" w:rsidR="00B86325" w:rsidRDefault="00B86325" w:rsidP="00A67907">
      <w:pPr>
        <w:jc w:val="both"/>
        <w:rPr>
          <w:b/>
        </w:rPr>
      </w:pPr>
      <w:r w:rsidRPr="005362AC">
        <w:rPr>
          <w:b/>
        </w:rPr>
        <w:t>Propriet</w:t>
      </w:r>
      <w:r w:rsidR="005C2F0D">
        <w:rPr>
          <w:b/>
        </w:rPr>
        <w:t>à</w:t>
      </w:r>
      <w:r w:rsidR="00A11C14">
        <w:rPr>
          <w:b/>
        </w:rPr>
        <w:t xml:space="preserve"> dell’area</w:t>
      </w:r>
    </w:p>
    <w:p w14:paraId="630F1122" w14:textId="57FD71E4" w:rsidR="00B66703" w:rsidRDefault="005C2F0D" w:rsidP="00B97914">
      <w:pPr>
        <w:ind w:firstLine="708"/>
        <w:jc w:val="both"/>
      </w:pPr>
      <w:permStart w:id="2108117303" w:edGrp="everyone"/>
      <w:r w:rsidRPr="005362AC">
        <w:rPr>
          <w:rFonts w:ascii="Arial" w:hAnsi="Arial" w:cs="Arial"/>
        </w:rPr>
        <w:t>□</w:t>
      </w:r>
      <w:r w:rsidRPr="005362AC">
        <w:t xml:space="preserve"> </w:t>
      </w:r>
      <w:r w:rsidR="00B66703">
        <w:t>P</w:t>
      </w:r>
      <w:r>
        <w:t>ubblica</w:t>
      </w:r>
      <w:r w:rsidR="00B66703">
        <w:t>, indicare Ente proprietario: …………………………………………</w:t>
      </w:r>
      <w:r w:rsidRPr="005362AC">
        <w:t xml:space="preserve">    </w:t>
      </w:r>
    </w:p>
    <w:p w14:paraId="3DD8EC03" w14:textId="02611FD6" w:rsidR="005C2F0D" w:rsidRDefault="005C2F0D" w:rsidP="00B97914">
      <w:pPr>
        <w:ind w:firstLine="708"/>
        <w:jc w:val="both"/>
      </w:pPr>
      <w:r w:rsidRPr="005362AC">
        <w:rPr>
          <w:rFonts w:ascii="Arial" w:hAnsi="Arial" w:cs="Arial"/>
        </w:rPr>
        <w:t>□</w:t>
      </w:r>
      <w:r w:rsidRPr="005362AC">
        <w:t xml:space="preserve"> </w:t>
      </w:r>
      <w:r w:rsidR="00B66703">
        <w:t>P</w:t>
      </w:r>
      <w:r>
        <w:t>rivata</w:t>
      </w:r>
    </w:p>
    <w:permEnd w:id="2108117303"/>
    <w:p w14:paraId="001D9C86" w14:textId="77777777" w:rsidR="00B97914" w:rsidRDefault="005C2F0D" w:rsidP="00A67907">
      <w:pPr>
        <w:jc w:val="both"/>
        <w:rPr>
          <w:b/>
        </w:rPr>
      </w:pPr>
      <w:r>
        <w:rPr>
          <w:b/>
        </w:rPr>
        <w:t xml:space="preserve">Estremi catastali </w:t>
      </w:r>
    </w:p>
    <w:p w14:paraId="45E30FF9" w14:textId="14A25824" w:rsidR="005C2F0D" w:rsidRPr="007D0D90" w:rsidRDefault="007D0D90" w:rsidP="00B97914">
      <w:pPr>
        <w:ind w:firstLine="708"/>
        <w:jc w:val="both"/>
      </w:pPr>
      <w:permStart w:id="139023362" w:edGrp="everyone"/>
      <w:r w:rsidRPr="007D0D90">
        <w:t>Foglio</w:t>
      </w:r>
      <w:r w:rsidR="005C2F0D" w:rsidRPr="007D0D90">
        <w:t>…………………</w:t>
      </w:r>
      <w:r>
        <w:t>… Particella</w:t>
      </w:r>
      <w:r w:rsidR="00BB72DB">
        <w:t>/e</w:t>
      </w:r>
      <w:r w:rsidR="005C2F0D" w:rsidRPr="007D0D90">
        <w:t>……………</w:t>
      </w:r>
      <w:r w:rsidRPr="007D0D90">
        <w:t>……</w:t>
      </w:r>
      <w:r>
        <w:t>.</w:t>
      </w:r>
    </w:p>
    <w:permEnd w:id="139023362"/>
    <w:p w14:paraId="32E897FA" w14:textId="77777777" w:rsidR="00B86325" w:rsidRPr="005362AC" w:rsidRDefault="00B86325" w:rsidP="00A67907">
      <w:pPr>
        <w:jc w:val="both"/>
        <w:rPr>
          <w:b/>
        </w:rPr>
      </w:pPr>
      <w:r w:rsidRPr="005362AC">
        <w:rPr>
          <w:b/>
        </w:rPr>
        <w:t>Caratteristiche dell’area</w:t>
      </w:r>
    </w:p>
    <w:p w14:paraId="201B2777" w14:textId="2C9635B2" w:rsidR="00BE326A" w:rsidRDefault="00B86325" w:rsidP="00B97914">
      <w:pPr>
        <w:ind w:firstLine="708"/>
        <w:jc w:val="both"/>
      </w:pPr>
      <w:r w:rsidRPr="005362AC">
        <w:t>Denominazione area</w:t>
      </w:r>
      <w:r w:rsidR="00B97914">
        <w:t xml:space="preserve">: </w:t>
      </w:r>
      <w:permStart w:id="376601468" w:edGrp="everyone"/>
      <w:r w:rsidR="00B97914">
        <w:t>………………………………</w:t>
      </w:r>
      <w:permEnd w:id="376601468"/>
    </w:p>
    <w:p w14:paraId="4CC5CB4F" w14:textId="14EC91D0" w:rsidR="005D5ECF" w:rsidRDefault="005D5ECF" w:rsidP="00B66703">
      <w:pPr>
        <w:ind w:firstLine="708"/>
        <w:jc w:val="both"/>
      </w:pPr>
      <w:r>
        <w:t>Indirizzo</w:t>
      </w:r>
      <w:r w:rsidR="007D0D90">
        <w:t>/Località</w:t>
      </w:r>
      <w:r w:rsidR="00B97914">
        <w:t xml:space="preserve">: </w:t>
      </w:r>
      <w:permStart w:id="640892182" w:edGrp="everyone"/>
      <w:r w:rsidR="00B97914">
        <w:t>………………………………….</w:t>
      </w:r>
      <w:permEnd w:id="640892182"/>
    </w:p>
    <w:p w14:paraId="21EBE7C5" w14:textId="6DF83655" w:rsidR="00B66703" w:rsidRDefault="00780E31" w:rsidP="00B66703">
      <w:pPr>
        <w:spacing w:after="0" w:line="259" w:lineRule="auto"/>
        <w:ind w:firstLine="709"/>
      </w:pPr>
      <w:r w:rsidRPr="00B66703">
        <w:t>Posizione</w:t>
      </w:r>
      <w:r w:rsidR="00B66703">
        <w:t xml:space="preserve"> </w:t>
      </w:r>
      <w:r w:rsidR="00B66703" w:rsidRPr="00B66703">
        <w:t>(coordinate in gradi decim</w:t>
      </w:r>
      <w:r w:rsidR="00B66703">
        <w:t>ali da</w:t>
      </w:r>
      <w:r w:rsidR="00B66703" w:rsidRPr="00B66703">
        <w:t xml:space="preserve"> Google Maps)</w:t>
      </w:r>
      <w:r w:rsidR="00B66703">
        <w:t xml:space="preserve"> </w:t>
      </w:r>
    </w:p>
    <w:p w14:paraId="7932FAAF" w14:textId="329D79E5" w:rsidR="00780E31" w:rsidRDefault="00B66703" w:rsidP="00B66703">
      <w:pPr>
        <w:spacing w:after="0" w:line="259" w:lineRule="auto"/>
        <w:ind w:firstLine="709"/>
        <w:rPr>
          <w:rStyle w:val="Collegamentoipertestuale"/>
          <w:color w:val="auto"/>
          <w:lang w:eastAsia="it-IT"/>
        </w:rPr>
      </w:pPr>
      <w:r>
        <w:t xml:space="preserve">es.: </w:t>
      </w:r>
      <w:r w:rsidRPr="289BF4A6">
        <w:rPr>
          <w:lang w:eastAsia="it-IT"/>
        </w:rPr>
        <w:t>44.906476, 8.209366</w:t>
      </w:r>
      <w:r>
        <w:rPr>
          <w:lang w:eastAsia="it-IT"/>
        </w:rPr>
        <w:t xml:space="preserve"> </w:t>
      </w:r>
      <w:hyperlink r:id="rId10">
        <w:r w:rsidRPr="289BF4A6">
          <w:rPr>
            <w:rStyle w:val="Collegamentoipertestuale"/>
            <w:color w:val="auto"/>
            <w:lang w:eastAsia="it-IT"/>
          </w:rPr>
          <w:t>LINK (clicca per vedere</w:t>
        </w:r>
        <w:r>
          <w:rPr>
            <w:rStyle w:val="Collegamentoipertestuale"/>
            <w:color w:val="auto"/>
            <w:lang w:eastAsia="it-IT"/>
          </w:rPr>
          <w:t xml:space="preserve"> esempio</w:t>
        </w:r>
        <w:r w:rsidRPr="289BF4A6">
          <w:rPr>
            <w:rStyle w:val="Collegamentoipertestuale"/>
            <w:color w:val="auto"/>
            <w:lang w:eastAsia="it-IT"/>
          </w:rPr>
          <w:t>)</w:t>
        </w:r>
      </w:hyperlink>
    </w:p>
    <w:p w14:paraId="5E5A2127" w14:textId="6B8FE855" w:rsidR="00F91729" w:rsidRPr="00F91729" w:rsidRDefault="00F91729" w:rsidP="00B66703">
      <w:pPr>
        <w:spacing w:after="0" w:line="259" w:lineRule="auto"/>
        <w:ind w:firstLine="709"/>
        <w:rPr>
          <w:lang w:eastAsia="it-IT"/>
        </w:rPr>
      </w:pPr>
      <w:permStart w:id="226298576" w:edGrp="everyone"/>
      <w:r w:rsidRPr="00F91729">
        <w:rPr>
          <w:rStyle w:val="Collegamentoipertestuale"/>
          <w:color w:val="auto"/>
          <w:u w:val="none"/>
          <w:lang w:eastAsia="it-IT"/>
        </w:rPr>
        <w:t>………………………………………………</w:t>
      </w:r>
    </w:p>
    <w:permEnd w:id="226298576"/>
    <w:p w14:paraId="5B156FB0" w14:textId="77777777" w:rsidR="005D5ECF" w:rsidRDefault="005D5ECF" w:rsidP="001A2E77">
      <w:pPr>
        <w:spacing w:after="0"/>
        <w:jc w:val="both"/>
      </w:pPr>
    </w:p>
    <w:p w14:paraId="25034A98" w14:textId="0A0D967A" w:rsidR="007D0D90" w:rsidRDefault="007D0D90" w:rsidP="00B97914">
      <w:pPr>
        <w:spacing w:after="0"/>
        <w:ind w:firstLine="708"/>
        <w:jc w:val="both"/>
      </w:pPr>
      <w:r>
        <w:t xml:space="preserve">Superficie Territoriale: </w:t>
      </w:r>
      <w:permStart w:id="1596993884" w:edGrp="everyone"/>
      <w:r>
        <w:t>…………………………</w:t>
      </w:r>
      <w:permEnd w:id="1596993884"/>
    </w:p>
    <w:p w14:paraId="6FA87B76" w14:textId="77777777" w:rsidR="007D0D90" w:rsidRDefault="007D0D90" w:rsidP="00B97914">
      <w:pPr>
        <w:spacing w:after="0"/>
        <w:ind w:firstLine="708"/>
        <w:jc w:val="both"/>
      </w:pPr>
    </w:p>
    <w:p w14:paraId="606A928B" w14:textId="0A516551" w:rsidR="001A2E77" w:rsidRDefault="00B86325" w:rsidP="00B97914">
      <w:pPr>
        <w:spacing w:after="0"/>
        <w:ind w:firstLine="708"/>
        <w:jc w:val="both"/>
        <w:rPr>
          <w:color w:val="17365D" w:themeColor="text2" w:themeShade="BF"/>
        </w:rPr>
      </w:pPr>
      <w:r w:rsidRPr="005362AC">
        <w:t>Superficie Fondiaria</w:t>
      </w:r>
      <w:r w:rsidR="00B97914">
        <w:t xml:space="preserve">: </w:t>
      </w:r>
      <w:permStart w:id="547031240" w:edGrp="everyone"/>
      <w:r w:rsidR="00B97914">
        <w:t>……………………</w:t>
      </w:r>
      <w:permEnd w:id="547031240"/>
    </w:p>
    <w:p w14:paraId="7384D601" w14:textId="77777777" w:rsidR="00B86325" w:rsidRPr="00E53E47" w:rsidRDefault="00BE326A" w:rsidP="001A2E77">
      <w:pPr>
        <w:spacing w:after="0"/>
        <w:jc w:val="both"/>
        <w:rPr>
          <w:color w:val="17365D" w:themeColor="text2" w:themeShade="BF"/>
        </w:rPr>
      </w:pPr>
      <w:r w:rsidRPr="00E53E47">
        <w:rPr>
          <w:color w:val="17365D" w:themeColor="text2" w:themeShade="BF"/>
        </w:rPr>
        <w:tab/>
      </w:r>
    </w:p>
    <w:p w14:paraId="4A12D9B3" w14:textId="2C196456" w:rsidR="00BE326A" w:rsidRPr="00E53E47" w:rsidRDefault="00B86325" w:rsidP="00B97914">
      <w:pPr>
        <w:spacing w:after="0"/>
        <w:ind w:firstLine="708"/>
        <w:jc w:val="both"/>
        <w:rPr>
          <w:color w:val="17365D" w:themeColor="text2" w:themeShade="BF"/>
        </w:rPr>
      </w:pPr>
      <w:r w:rsidRPr="005362AC">
        <w:t>Superficie Coperta</w:t>
      </w:r>
      <w:r w:rsidR="00B97914">
        <w:t xml:space="preserve">: </w:t>
      </w:r>
      <w:permStart w:id="2080050806" w:edGrp="everyone"/>
      <w:r w:rsidR="00B97914">
        <w:t>…………………………</w:t>
      </w:r>
      <w:permEnd w:id="2080050806"/>
    </w:p>
    <w:p w14:paraId="634FF957" w14:textId="77777777" w:rsidR="007D0D90" w:rsidRDefault="007D0D90" w:rsidP="00B97914">
      <w:pPr>
        <w:spacing w:after="0"/>
        <w:ind w:firstLine="708"/>
      </w:pPr>
    </w:p>
    <w:p w14:paraId="58BBD551" w14:textId="674F2BCB" w:rsidR="00BE326A" w:rsidRPr="00E53E47" w:rsidRDefault="00B86325" w:rsidP="00B97914">
      <w:pPr>
        <w:spacing w:after="0"/>
        <w:ind w:firstLine="708"/>
        <w:rPr>
          <w:color w:val="17365D" w:themeColor="text2" w:themeShade="BF"/>
        </w:rPr>
      </w:pPr>
      <w:r w:rsidRPr="005362AC">
        <w:t>S.L.P. (attuale e realizzabile)</w:t>
      </w:r>
      <w:r w:rsidR="00B97914">
        <w:t xml:space="preserve">: </w:t>
      </w:r>
      <w:permStart w:id="1518152081" w:edGrp="everyone"/>
      <w:r w:rsidR="00B97914">
        <w:t>………………………</w:t>
      </w:r>
      <w:r w:rsidR="00BE326A" w:rsidRPr="00E53E47">
        <w:rPr>
          <w:color w:val="17365D" w:themeColor="text2" w:themeShade="BF"/>
        </w:rPr>
        <w:t xml:space="preserve"> </w:t>
      </w:r>
      <w:permEnd w:id="1518152081"/>
    </w:p>
    <w:p w14:paraId="71F4C129" w14:textId="77777777" w:rsidR="00392D5B" w:rsidRDefault="00392D5B" w:rsidP="00392D5B">
      <w:pPr>
        <w:spacing w:before="240" w:after="0"/>
        <w:ind w:firstLine="708"/>
        <w:jc w:val="both"/>
      </w:pPr>
      <w:r>
        <w:t>L’area dismessa è caratterizzata dalla presenza di immobili</w:t>
      </w:r>
      <w:r w:rsidRPr="005362AC">
        <w:t xml:space="preserve">?          </w:t>
      </w:r>
      <w:permStart w:id="57884519" w:edGrp="everyone"/>
      <w:r w:rsidRPr="005362AC">
        <w:t xml:space="preserve">   sì </w:t>
      </w:r>
      <w:r w:rsidRPr="005362AC">
        <w:rPr>
          <w:rFonts w:ascii="Arial" w:hAnsi="Arial" w:cs="Arial"/>
        </w:rPr>
        <w:t>□</w:t>
      </w:r>
      <w:r w:rsidRPr="005362AC">
        <w:t xml:space="preserve">      no </w:t>
      </w:r>
      <w:r w:rsidRPr="005362AC">
        <w:rPr>
          <w:rFonts w:ascii="Arial" w:hAnsi="Arial" w:cs="Arial"/>
        </w:rPr>
        <w:t>□</w:t>
      </w:r>
      <w:permEnd w:id="57884519"/>
    </w:p>
    <w:p w14:paraId="55A33D3A" w14:textId="77777777" w:rsidR="00392D5B" w:rsidRPr="005362AC" w:rsidRDefault="00392D5B" w:rsidP="00392D5B">
      <w:pPr>
        <w:spacing w:before="240" w:after="0"/>
        <w:ind w:firstLine="708"/>
        <w:jc w:val="both"/>
      </w:pPr>
      <w:r>
        <w:t>Se SI, indicare lo s</w:t>
      </w:r>
      <w:r w:rsidRPr="005362AC">
        <w:t>tato di conservazione degli immobili:</w:t>
      </w:r>
    </w:p>
    <w:p w14:paraId="7270B34F" w14:textId="77777777" w:rsidR="00392D5B" w:rsidRDefault="00392D5B" w:rsidP="00392D5B">
      <w:pPr>
        <w:spacing w:after="0"/>
        <w:ind w:firstLine="708"/>
        <w:jc w:val="both"/>
      </w:pPr>
      <w:permStart w:id="1864828363" w:edGrp="everyone"/>
      <w:r w:rsidRPr="005362AC">
        <w:rPr>
          <w:rFonts w:ascii="Arial" w:hAnsi="Arial" w:cs="Arial"/>
        </w:rPr>
        <w:t>□</w:t>
      </w:r>
      <w:r w:rsidRPr="005362AC">
        <w:t xml:space="preserve"> </w:t>
      </w:r>
      <w:r>
        <w:t>ottimo/</w:t>
      </w:r>
      <w:r w:rsidRPr="005362AC">
        <w:t xml:space="preserve">nuova costruzione    </w:t>
      </w:r>
      <w:r w:rsidRPr="005362AC">
        <w:rPr>
          <w:rFonts w:ascii="Arial" w:hAnsi="Arial" w:cs="Arial"/>
        </w:rPr>
        <w:t>□</w:t>
      </w:r>
      <w:r w:rsidRPr="005362AC">
        <w:t xml:space="preserve"> buono    </w:t>
      </w:r>
      <w:r w:rsidRPr="005362AC">
        <w:rPr>
          <w:rFonts w:ascii="Arial" w:hAnsi="Arial" w:cs="Arial"/>
        </w:rPr>
        <w:t>□</w:t>
      </w:r>
      <w:r w:rsidRPr="005362AC">
        <w:t xml:space="preserve"> mediocre    </w:t>
      </w:r>
      <w:r w:rsidRPr="005362AC">
        <w:rPr>
          <w:rFonts w:ascii="Arial" w:hAnsi="Arial" w:cs="Arial"/>
        </w:rPr>
        <w:t>□</w:t>
      </w:r>
      <w:r w:rsidRPr="005362AC">
        <w:t xml:space="preserve"> scadente   </w:t>
      </w:r>
      <w:r w:rsidRPr="005362AC">
        <w:rPr>
          <w:rFonts w:ascii="Arial" w:hAnsi="Arial" w:cs="Arial"/>
        </w:rPr>
        <w:t>□</w:t>
      </w:r>
      <w:r w:rsidRPr="005362AC">
        <w:t xml:space="preserve"> pessimo</w:t>
      </w:r>
    </w:p>
    <w:permEnd w:id="1864828363"/>
    <w:p w14:paraId="689BC459" w14:textId="77777777" w:rsidR="00392D5B" w:rsidRPr="005362AC" w:rsidRDefault="00392D5B" w:rsidP="00392D5B">
      <w:pPr>
        <w:spacing w:before="240" w:after="0"/>
        <w:ind w:firstLine="708"/>
        <w:jc w:val="both"/>
      </w:pPr>
      <w:r w:rsidRPr="005362AC">
        <w:t>Valore (catastale) dell’immobile</w:t>
      </w:r>
      <w:r>
        <w:t xml:space="preserve">/degli immobili </w:t>
      </w:r>
      <w:permStart w:id="786333198" w:edGrp="everyone"/>
      <w:r>
        <w:rPr>
          <w:color w:val="808080" w:themeColor="background1" w:themeShade="80"/>
        </w:rPr>
        <w:t>……………………………......</w:t>
      </w:r>
      <w:r w:rsidRPr="003C74A4">
        <w:rPr>
          <w:color w:val="808080" w:themeColor="background1" w:themeShade="80"/>
        </w:rPr>
        <w:t xml:space="preserve"> </w:t>
      </w:r>
      <w:r w:rsidRPr="005362AC">
        <w:t>euro</w:t>
      </w:r>
      <w:permEnd w:id="786333198"/>
    </w:p>
    <w:p w14:paraId="3AC884D7" w14:textId="77777777" w:rsidR="00392D5B" w:rsidRPr="005362AC" w:rsidRDefault="00392D5B" w:rsidP="00392D5B">
      <w:pPr>
        <w:spacing w:before="240" w:after="0"/>
        <w:ind w:firstLine="708"/>
        <w:jc w:val="both"/>
      </w:pPr>
      <w:r>
        <w:t xml:space="preserve">Disponibilità a:    </w:t>
      </w:r>
      <w:r w:rsidRPr="005362AC">
        <w:t xml:space="preserve"> </w:t>
      </w:r>
      <w:permStart w:id="768288884" w:edGrp="everyone"/>
      <w:r w:rsidRPr="005362AC">
        <w:rPr>
          <w:rFonts w:ascii="Arial" w:hAnsi="Arial" w:cs="Arial"/>
        </w:rPr>
        <w:t>□</w:t>
      </w:r>
      <w:r w:rsidRPr="00E53E47">
        <w:rPr>
          <w:b/>
          <w:color w:val="17365D" w:themeColor="text2" w:themeShade="BF"/>
        </w:rPr>
        <w:t xml:space="preserve"> </w:t>
      </w:r>
      <w:r w:rsidRPr="00954E5A">
        <w:t xml:space="preserve">vendita </w:t>
      </w:r>
      <w:r w:rsidRPr="00E53E47">
        <w:rPr>
          <w:color w:val="17365D" w:themeColor="text2" w:themeShade="BF"/>
        </w:rPr>
        <w:t xml:space="preserve">     </w:t>
      </w:r>
      <w:r w:rsidRPr="005362AC">
        <w:rPr>
          <w:rFonts w:ascii="Arial" w:hAnsi="Arial" w:cs="Arial"/>
        </w:rPr>
        <w:t>□</w:t>
      </w:r>
      <w:r w:rsidRPr="005362AC">
        <w:t xml:space="preserve">  locazione  </w:t>
      </w:r>
      <w:r>
        <w:t xml:space="preserve"> </w:t>
      </w:r>
      <w:r w:rsidRPr="005362AC">
        <w:t xml:space="preserve">  </w:t>
      </w:r>
      <w:r w:rsidRPr="005362AC">
        <w:rPr>
          <w:rFonts w:ascii="Arial" w:hAnsi="Arial" w:cs="Arial"/>
        </w:rPr>
        <w:t>□</w:t>
      </w:r>
      <w:r w:rsidRPr="005362AC">
        <w:t xml:space="preserve"> altro </w:t>
      </w:r>
      <w:r>
        <w:rPr>
          <w:color w:val="808080" w:themeColor="background1" w:themeShade="80"/>
        </w:rPr>
        <w:t>……………………………………………..……………</w:t>
      </w:r>
      <w:permEnd w:id="768288884"/>
    </w:p>
    <w:p w14:paraId="22CB7283" w14:textId="77777777" w:rsidR="00392D5B" w:rsidRDefault="00392D5B" w:rsidP="00B97914">
      <w:pPr>
        <w:spacing w:after="0"/>
        <w:ind w:firstLine="708"/>
      </w:pPr>
    </w:p>
    <w:p w14:paraId="6BD5E3FA" w14:textId="034D2427" w:rsidR="00E53E47" w:rsidRDefault="00BB72DB" w:rsidP="00B97914">
      <w:pPr>
        <w:spacing w:after="0"/>
        <w:ind w:firstLine="708"/>
      </w:pPr>
      <w:r>
        <w:t xml:space="preserve">Metrature </w:t>
      </w:r>
      <w:r w:rsidR="008D0069">
        <w:t>degli edifici (mq a uffici e mq produttivi)</w:t>
      </w:r>
      <w:r w:rsidR="00B97914">
        <w:t xml:space="preserve">: </w:t>
      </w:r>
      <w:permStart w:id="583864574" w:edGrp="everyone"/>
      <w:r w:rsidR="00B97914">
        <w:t>……………………………………….</w:t>
      </w:r>
      <w:permEnd w:id="583864574"/>
    </w:p>
    <w:p w14:paraId="0797D48D" w14:textId="77777777" w:rsidR="005C2F0D" w:rsidRDefault="005C2F0D" w:rsidP="005D5ECF">
      <w:pPr>
        <w:spacing w:after="0"/>
      </w:pPr>
    </w:p>
    <w:p w14:paraId="42251ED2" w14:textId="77777777" w:rsidR="007D0D90" w:rsidRDefault="00B86325" w:rsidP="00B97914">
      <w:pPr>
        <w:spacing w:after="0"/>
        <w:ind w:firstLine="708"/>
        <w:rPr>
          <w:rFonts w:ascii="Arial" w:hAnsi="Arial" w:cs="Arial"/>
        </w:rPr>
      </w:pPr>
      <w:r w:rsidRPr="005362AC">
        <w:t xml:space="preserve">Opere di urbanizzazione primaria presenti?       </w:t>
      </w:r>
      <w:r w:rsidR="0082623A">
        <w:tab/>
      </w:r>
      <w:permStart w:id="1185692910" w:edGrp="everyone"/>
      <w:r w:rsidRPr="005362AC">
        <w:t xml:space="preserve">si </w:t>
      </w:r>
      <w:r w:rsidRPr="005362AC">
        <w:rPr>
          <w:rFonts w:ascii="Arial" w:hAnsi="Arial" w:cs="Arial"/>
        </w:rPr>
        <w:t>□</w:t>
      </w:r>
      <w:r w:rsidRPr="005362AC">
        <w:t xml:space="preserve">      no </w:t>
      </w:r>
      <w:r w:rsidRPr="005362AC">
        <w:rPr>
          <w:rFonts w:ascii="Arial" w:hAnsi="Arial" w:cs="Arial"/>
        </w:rPr>
        <w:t>□</w:t>
      </w:r>
      <w:permEnd w:id="1185692910"/>
    </w:p>
    <w:p w14:paraId="33DD6193" w14:textId="77777777" w:rsidR="007D0D90" w:rsidRPr="005362AC" w:rsidRDefault="007D0D90" w:rsidP="007D0D90">
      <w:pPr>
        <w:spacing w:after="0"/>
        <w:ind w:left="708"/>
      </w:pPr>
      <w:r w:rsidRPr="005362AC">
        <w:t xml:space="preserve">Se SI, quali? </w:t>
      </w:r>
      <w:permStart w:id="36373777" w:edGrp="everyone"/>
      <w:r>
        <w:rPr>
          <w:color w:val="808080" w:themeColor="background1" w:themeShade="80"/>
        </w:rPr>
        <w:t>……………………………………………………………………………………………………………………………………………………</w:t>
      </w:r>
      <w:permEnd w:id="36373777"/>
    </w:p>
    <w:p w14:paraId="66C1D9E5" w14:textId="68CEEACE" w:rsidR="00B86325" w:rsidRDefault="00B86325" w:rsidP="00B97914">
      <w:pPr>
        <w:spacing w:after="0"/>
        <w:ind w:firstLine="708"/>
        <w:rPr>
          <w:color w:val="17365D" w:themeColor="text2" w:themeShade="BF"/>
        </w:rPr>
      </w:pPr>
    </w:p>
    <w:p w14:paraId="35D11AA2" w14:textId="5851CCF2" w:rsidR="00E53E47" w:rsidRDefault="001D121C" w:rsidP="00B97914">
      <w:pPr>
        <w:spacing w:after="0"/>
        <w:ind w:firstLine="708"/>
      </w:pPr>
      <w:r>
        <w:t>Compatibilità rispetto agli strumenti urbanistici?</w:t>
      </w:r>
      <w:r w:rsidR="00B97914">
        <w:tab/>
      </w:r>
      <w:permStart w:id="1325290773" w:edGrp="everyone"/>
      <w:r w:rsidR="0082623A" w:rsidRPr="005362AC">
        <w:t xml:space="preserve">si </w:t>
      </w:r>
      <w:r w:rsidR="0082623A" w:rsidRPr="005362AC">
        <w:rPr>
          <w:rFonts w:ascii="Arial" w:hAnsi="Arial" w:cs="Arial"/>
        </w:rPr>
        <w:t>□</w:t>
      </w:r>
      <w:r w:rsidR="0082623A" w:rsidRPr="005362AC">
        <w:t xml:space="preserve">      no </w:t>
      </w:r>
      <w:r w:rsidR="0082623A" w:rsidRPr="005362AC">
        <w:rPr>
          <w:rFonts w:ascii="Arial" w:hAnsi="Arial" w:cs="Arial"/>
        </w:rPr>
        <w:t>□</w:t>
      </w:r>
      <w:permEnd w:id="1325290773"/>
    </w:p>
    <w:p w14:paraId="19054A7B" w14:textId="25CC92BC" w:rsidR="00BB72DB" w:rsidRDefault="00BB72DB" w:rsidP="00BB72DB">
      <w:pPr>
        <w:ind w:left="708"/>
      </w:pPr>
      <w:r w:rsidRPr="005362AC">
        <w:t xml:space="preserve">Se </w:t>
      </w:r>
      <w:r>
        <w:t>NO</w:t>
      </w:r>
      <w:r w:rsidRPr="005362AC">
        <w:t xml:space="preserve"> </w:t>
      </w:r>
      <w:r>
        <w:t>perché?</w:t>
      </w:r>
      <w:r w:rsidRPr="005362AC">
        <w:t xml:space="preserve"> </w:t>
      </w:r>
      <w:permStart w:id="1836660264" w:edGrp="everyone"/>
      <w:r>
        <w:t>…………………………………………………………………………………………………………………………………………………..</w:t>
      </w:r>
      <w:permEnd w:id="1836660264"/>
    </w:p>
    <w:p w14:paraId="7D905256" w14:textId="4170A20B" w:rsidR="00B86325" w:rsidRDefault="00B86325" w:rsidP="00BB72DB">
      <w:pPr>
        <w:spacing w:after="0"/>
        <w:ind w:firstLine="708"/>
      </w:pPr>
      <w:r w:rsidRPr="005362AC">
        <w:t>Utenze attive:</w:t>
      </w:r>
      <w:r w:rsidR="00C07B60">
        <w:t xml:space="preserve"> </w:t>
      </w:r>
    </w:p>
    <w:p w14:paraId="24B3B3BE" w14:textId="77777777" w:rsidR="00B86325" w:rsidRPr="005362AC" w:rsidRDefault="00B86325" w:rsidP="00BB72DB">
      <w:pPr>
        <w:spacing w:after="0"/>
        <w:ind w:firstLine="708"/>
        <w:jc w:val="both"/>
      </w:pPr>
      <w:permStart w:id="119475877" w:edGrp="everyone"/>
      <w:r w:rsidRPr="005362AC">
        <w:rPr>
          <w:rFonts w:ascii="Arial" w:hAnsi="Arial" w:cs="Arial"/>
        </w:rPr>
        <w:t>□</w:t>
      </w:r>
      <w:r w:rsidRPr="005362AC">
        <w:t xml:space="preserve"> elettrica    </w:t>
      </w:r>
      <w:r w:rsidRPr="005362AC">
        <w:rPr>
          <w:rFonts w:ascii="Arial" w:hAnsi="Arial" w:cs="Arial"/>
        </w:rPr>
        <w:t>□</w:t>
      </w:r>
      <w:r w:rsidRPr="005362AC">
        <w:t xml:space="preserve"> fognaria    </w:t>
      </w:r>
      <w:r w:rsidRPr="005362AC">
        <w:rPr>
          <w:rFonts w:ascii="Arial" w:hAnsi="Arial" w:cs="Arial"/>
        </w:rPr>
        <w:t>□</w:t>
      </w:r>
      <w:r w:rsidRPr="005362AC">
        <w:t xml:space="preserve"> idrica    </w:t>
      </w:r>
      <w:r w:rsidRPr="005362AC">
        <w:rPr>
          <w:rFonts w:ascii="Arial" w:hAnsi="Arial" w:cs="Arial"/>
        </w:rPr>
        <w:t>□</w:t>
      </w:r>
      <w:r w:rsidRPr="005362AC">
        <w:t xml:space="preserve"> telefonica    </w:t>
      </w:r>
      <w:r w:rsidRPr="005362AC">
        <w:rPr>
          <w:rFonts w:ascii="Arial" w:hAnsi="Arial" w:cs="Arial"/>
        </w:rPr>
        <w:t>□</w:t>
      </w:r>
      <w:r w:rsidRPr="005362AC">
        <w:t xml:space="preserve"> banda larga</w:t>
      </w:r>
    </w:p>
    <w:permEnd w:id="119475877"/>
    <w:p w14:paraId="1D03354D" w14:textId="0DBE2029" w:rsidR="00B86325" w:rsidRPr="005362AC" w:rsidRDefault="00B86325" w:rsidP="00B97914">
      <w:pPr>
        <w:spacing w:before="240" w:after="0"/>
        <w:ind w:firstLine="708"/>
        <w:jc w:val="both"/>
      </w:pPr>
      <w:r w:rsidRPr="005362AC">
        <w:t>Vincoli</w:t>
      </w:r>
      <w:r w:rsidR="001D121C">
        <w:t xml:space="preserve"> </w:t>
      </w:r>
      <w:r w:rsidR="00DF26D5">
        <w:t xml:space="preserve">presenti sull’area </w:t>
      </w:r>
      <w:r w:rsidR="001D121C">
        <w:t>(storici, architettonici, ambientali, idrogeologici, …)</w:t>
      </w:r>
      <w:r w:rsidRPr="005362AC">
        <w:t xml:space="preserve">?            </w:t>
      </w:r>
      <w:permStart w:id="1857552392" w:edGrp="everyone"/>
      <w:r w:rsidRPr="005362AC">
        <w:t>s</w:t>
      </w:r>
      <w:r w:rsidR="006E587F" w:rsidRPr="005362AC">
        <w:t>ì</w:t>
      </w:r>
      <w:r w:rsidRPr="005362AC">
        <w:t xml:space="preserve"> </w:t>
      </w:r>
      <w:r w:rsidRPr="005362AC">
        <w:rPr>
          <w:rFonts w:ascii="Arial" w:hAnsi="Arial" w:cs="Arial"/>
        </w:rPr>
        <w:t>□</w:t>
      </w:r>
      <w:r w:rsidRPr="005362AC">
        <w:t xml:space="preserve">      </w:t>
      </w:r>
      <w:r w:rsidRPr="00954E5A">
        <w:t>no</w:t>
      </w:r>
      <w:r w:rsidRPr="004235F1">
        <w:rPr>
          <w:b/>
          <w:color w:val="17365D" w:themeColor="text2" w:themeShade="BF"/>
        </w:rPr>
        <w:t xml:space="preserve"> </w:t>
      </w:r>
      <w:r w:rsidR="00954E5A" w:rsidRPr="005362AC">
        <w:rPr>
          <w:rFonts w:ascii="Arial" w:hAnsi="Arial" w:cs="Arial"/>
        </w:rPr>
        <w:t>□</w:t>
      </w:r>
      <w:permEnd w:id="1857552392"/>
    </w:p>
    <w:p w14:paraId="1F208412" w14:textId="51384750" w:rsidR="00B86325" w:rsidRPr="005362AC" w:rsidRDefault="00B86325" w:rsidP="00B97914">
      <w:pPr>
        <w:spacing w:after="0"/>
        <w:ind w:left="708"/>
      </w:pPr>
      <w:r w:rsidRPr="005362AC">
        <w:t xml:space="preserve">Se </w:t>
      </w:r>
      <w:r w:rsidR="00AD3E76" w:rsidRPr="005362AC">
        <w:t>SÌ</w:t>
      </w:r>
      <w:r w:rsidRPr="005362AC">
        <w:t xml:space="preserve">, quali? </w:t>
      </w:r>
      <w:permStart w:id="911829063" w:edGrp="everyone"/>
      <w:r w:rsidR="003C74A4">
        <w:rPr>
          <w:color w:val="808080" w:themeColor="background1" w:themeShade="80"/>
        </w:rPr>
        <w:t>…………………………………………………………………………………………………………………………………………</w:t>
      </w:r>
      <w:r w:rsidR="008D0069">
        <w:rPr>
          <w:color w:val="808080" w:themeColor="background1" w:themeShade="80"/>
        </w:rPr>
        <w:t>…………</w:t>
      </w:r>
      <w:permEnd w:id="911829063"/>
    </w:p>
    <w:p w14:paraId="3D7769C0" w14:textId="77777777" w:rsidR="00B86325" w:rsidRPr="005362AC" w:rsidRDefault="00B86325" w:rsidP="00B97914">
      <w:pPr>
        <w:spacing w:before="240" w:after="0"/>
        <w:ind w:firstLine="708"/>
        <w:jc w:val="both"/>
      </w:pPr>
      <w:r w:rsidRPr="005362AC">
        <w:t xml:space="preserve">Bonifiche necessarie?             </w:t>
      </w:r>
      <w:permStart w:id="1749890544" w:edGrp="everyone"/>
      <w:r w:rsidR="006E587F" w:rsidRPr="005362AC">
        <w:t>sì</w:t>
      </w:r>
      <w:r w:rsidRPr="005362AC">
        <w:t xml:space="preserve"> </w:t>
      </w:r>
      <w:r w:rsidRPr="005362AC">
        <w:rPr>
          <w:rFonts w:ascii="Arial" w:hAnsi="Arial" w:cs="Arial"/>
        </w:rPr>
        <w:t>□</w:t>
      </w:r>
      <w:r w:rsidRPr="005362AC">
        <w:t xml:space="preserve">      no </w:t>
      </w:r>
      <w:r w:rsidRPr="005362AC">
        <w:rPr>
          <w:rFonts w:ascii="Arial" w:hAnsi="Arial" w:cs="Arial"/>
        </w:rPr>
        <w:t>□</w:t>
      </w:r>
      <w:permEnd w:id="1749890544"/>
    </w:p>
    <w:p w14:paraId="2920C1F8" w14:textId="42BDE22E" w:rsidR="00E53E47" w:rsidRDefault="00B86325" w:rsidP="00B97914">
      <w:pPr>
        <w:spacing w:after="0"/>
        <w:ind w:firstLine="708"/>
      </w:pPr>
      <w:r w:rsidRPr="005362AC">
        <w:t xml:space="preserve">Se SI, di che tipo e di che entità? </w:t>
      </w:r>
      <w:permStart w:id="724310958" w:edGrp="everyone"/>
      <w:r w:rsidR="00B97914">
        <w:t>……………………………………………….</w:t>
      </w:r>
      <w:permEnd w:id="724310958"/>
    </w:p>
    <w:p w14:paraId="10B7B313" w14:textId="7BFE8B0B" w:rsidR="00E17F1F" w:rsidRDefault="00E17F1F" w:rsidP="005362AC">
      <w:pPr>
        <w:spacing w:after="0"/>
      </w:pPr>
    </w:p>
    <w:p w14:paraId="6F2920C6" w14:textId="3253B1EE" w:rsidR="00F76673" w:rsidRPr="00DF26D5" w:rsidRDefault="00F76673" w:rsidP="00F76673">
      <w:pPr>
        <w:jc w:val="both"/>
        <w:rPr>
          <w:b/>
        </w:rPr>
      </w:pPr>
      <w:r w:rsidRPr="00DF26D5">
        <w:rPr>
          <w:b/>
        </w:rPr>
        <w:t>Planimetria dell’area</w:t>
      </w:r>
      <w:r w:rsidR="00780E31" w:rsidRPr="00DF26D5">
        <w:rPr>
          <w:b/>
        </w:rPr>
        <w:t xml:space="preserve"> / Foto / Progetti in corso</w:t>
      </w:r>
    </w:p>
    <w:p w14:paraId="2B6EA2BB" w14:textId="507E8B10" w:rsidR="00DF26D5" w:rsidRDefault="00F76673" w:rsidP="00DF26D5">
      <w:pPr>
        <w:ind w:left="708" w:right="283"/>
        <w:jc w:val="both"/>
        <w:rPr>
          <w:bCs/>
        </w:rPr>
      </w:pPr>
      <w:r w:rsidRPr="00DF26D5">
        <w:rPr>
          <w:bCs/>
        </w:rPr>
        <w:t>Se disponibili, allegare</w:t>
      </w:r>
      <w:r w:rsidR="00DF26D5">
        <w:rPr>
          <w:bCs/>
        </w:rPr>
        <w:t>:</w:t>
      </w:r>
    </w:p>
    <w:p w14:paraId="71B698D8" w14:textId="27F4853C" w:rsidR="00DF26D5" w:rsidRDefault="00DF26D5" w:rsidP="00DF26D5">
      <w:pPr>
        <w:pStyle w:val="Paragrafoelenco"/>
        <w:numPr>
          <w:ilvl w:val="0"/>
          <w:numId w:val="1"/>
        </w:numPr>
        <w:ind w:right="283"/>
        <w:jc w:val="both"/>
        <w:rPr>
          <w:bCs/>
        </w:rPr>
      </w:pPr>
      <w:r>
        <w:rPr>
          <w:bCs/>
        </w:rPr>
        <w:t>P</w:t>
      </w:r>
      <w:r w:rsidR="00F76673" w:rsidRPr="00DF26D5">
        <w:rPr>
          <w:bCs/>
        </w:rPr>
        <w:t>lanimetria</w:t>
      </w:r>
      <w:r w:rsidR="00EF324C">
        <w:rPr>
          <w:bCs/>
        </w:rPr>
        <w:t>/</w:t>
      </w:r>
      <w:r w:rsidR="00F76673" w:rsidRPr="00DF26D5">
        <w:rPr>
          <w:bCs/>
        </w:rPr>
        <w:t xml:space="preserve"> mapp</w:t>
      </w:r>
      <w:r w:rsidR="00EF324C">
        <w:rPr>
          <w:bCs/>
        </w:rPr>
        <w:t>e</w:t>
      </w:r>
      <w:r w:rsidR="00F76673" w:rsidRPr="00DF26D5">
        <w:rPr>
          <w:bCs/>
        </w:rPr>
        <w:t xml:space="preserve"> dell’area in formato </w:t>
      </w:r>
      <w:r w:rsidR="00D25C55">
        <w:rPr>
          <w:bCs/>
        </w:rPr>
        <w:t>SHP (</w:t>
      </w:r>
      <w:r w:rsidR="006A3260">
        <w:rPr>
          <w:bCs/>
        </w:rPr>
        <w:t>preferibile</w:t>
      </w:r>
      <w:r w:rsidR="00D25C55">
        <w:rPr>
          <w:bCs/>
        </w:rPr>
        <w:t xml:space="preserve">), </w:t>
      </w:r>
      <w:r w:rsidR="00F76673" w:rsidRPr="00DF26D5">
        <w:rPr>
          <w:bCs/>
        </w:rPr>
        <w:t>DWG o PDF</w:t>
      </w:r>
      <w:r>
        <w:rPr>
          <w:bCs/>
        </w:rPr>
        <w:t>;</w:t>
      </w:r>
    </w:p>
    <w:p w14:paraId="303F775B" w14:textId="15D29C7B" w:rsidR="00DF26D5" w:rsidRDefault="00DF26D5" w:rsidP="00DF26D5">
      <w:pPr>
        <w:pStyle w:val="Paragrafoelenco"/>
        <w:numPr>
          <w:ilvl w:val="0"/>
          <w:numId w:val="1"/>
        </w:numPr>
        <w:ind w:right="283"/>
        <w:jc w:val="both"/>
        <w:rPr>
          <w:bCs/>
        </w:rPr>
      </w:pPr>
      <w:r w:rsidRPr="00DF26D5">
        <w:rPr>
          <w:bCs/>
        </w:rPr>
        <w:t xml:space="preserve">Fotografie dell’area </w:t>
      </w:r>
      <w:r>
        <w:rPr>
          <w:bCs/>
        </w:rPr>
        <w:t xml:space="preserve">e/o degli edifici presenti </w:t>
      </w:r>
      <w:r w:rsidRPr="00DF26D5">
        <w:rPr>
          <w:bCs/>
        </w:rPr>
        <w:t xml:space="preserve">(JPEG) </w:t>
      </w:r>
    </w:p>
    <w:p w14:paraId="7A39665E" w14:textId="6659C1EB" w:rsidR="00F76673" w:rsidRPr="00DF26D5" w:rsidRDefault="00DF26D5" w:rsidP="00DF26D5">
      <w:pPr>
        <w:pStyle w:val="Paragrafoelenco"/>
        <w:numPr>
          <w:ilvl w:val="0"/>
          <w:numId w:val="1"/>
        </w:numPr>
        <w:ind w:right="283"/>
        <w:jc w:val="both"/>
        <w:rPr>
          <w:bCs/>
        </w:rPr>
      </w:pPr>
      <w:r>
        <w:rPr>
          <w:bCs/>
        </w:rPr>
        <w:t>R</w:t>
      </w:r>
      <w:r w:rsidRPr="00DF26D5">
        <w:rPr>
          <w:bCs/>
        </w:rPr>
        <w:t xml:space="preserve">elazione </w:t>
      </w:r>
      <w:r w:rsidR="005D3352">
        <w:rPr>
          <w:bCs/>
        </w:rPr>
        <w:t>e/</w:t>
      </w:r>
      <w:r w:rsidRPr="00DF26D5">
        <w:rPr>
          <w:bCs/>
        </w:rPr>
        <w:t>o documenti di progett</w:t>
      </w:r>
      <w:r w:rsidR="005D3352">
        <w:rPr>
          <w:bCs/>
        </w:rPr>
        <w:t>o/i avviati o</w:t>
      </w:r>
      <w:r w:rsidRPr="00DF26D5">
        <w:rPr>
          <w:bCs/>
        </w:rPr>
        <w:t xml:space="preserve"> in corso negli ultimi anni.</w:t>
      </w:r>
    </w:p>
    <w:sectPr w:rsidR="00F76673" w:rsidRPr="00DF26D5" w:rsidSect="00E53E47">
      <w:headerReference w:type="default" r:id="rId11"/>
      <w:footerReference w:type="default" r:id="rId12"/>
      <w:pgSz w:w="11906" w:h="16838"/>
      <w:pgMar w:top="2269" w:right="991" w:bottom="1985" w:left="1134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9866B4" w14:textId="77777777" w:rsidR="00CD1000" w:rsidRDefault="00CD1000" w:rsidP="00AB1809">
      <w:pPr>
        <w:spacing w:after="0" w:line="240" w:lineRule="auto"/>
      </w:pPr>
      <w:r>
        <w:separator/>
      </w:r>
    </w:p>
  </w:endnote>
  <w:endnote w:type="continuationSeparator" w:id="0">
    <w:p w14:paraId="3B266504" w14:textId="77777777" w:rsidR="00CD1000" w:rsidRDefault="00CD1000" w:rsidP="00AB18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C03B1" w14:textId="51555A93" w:rsidR="00913DA4" w:rsidRDefault="007C1D27" w:rsidP="0082623A">
    <w:pPr>
      <w:pStyle w:val="Pidipagina"/>
      <w:jc w:val="center"/>
    </w:pPr>
    <w:r>
      <w:rPr>
        <w:noProof/>
        <w:lang w:eastAsia="it-IT"/>
      </w:rPr>
      <w:drawing>
        <wp:anchor distT="0" distB="0" distL="114300" distR="114300" simplePos="0" relativeHeight="251661312" behindDoc="0" locked="0" layoutInCell="1" allowOverlap="1" wp14:anchorId="52808860" wp14:editId="363966B9">
          <wp:simplePos x="0" y="0"/>
          <wp:positionH relativeFrom="column">
            <wp:posOffset>2628900</wp:posOffset>
          </wp:positionH>
          <wp:positionV relativeFrom="paragraph">
            <wp:posOffset>-314960</wp:posOffset>
          </wp:positionV>
          <wp:extent cx="711200" cy="336550"/>
          <wp:effectExtent l="0" t="0" r="0" b="6350"/>
          <wp:wrapNone/>
          <wp:docPr id="103" name="Immagine 1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NK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200" cy="336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A684C7" w14:textId="77777777" w:rsidR="00B86325" w:rsidRPr="00913DA4" w:rsidRDefault="00B86325" w:rsidP="00913DA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4ADC2" w14:textId="77777777" w:rsidR="00CD1000" w:rsidRDefault="00CD1000" w:rsidP="00AB1809">
      <w:pPr>
        <w:spacing w:after="0" w:line="240" w:lineRule="auto"/>
      </w:pPr>
      <w:r>
        <w:separator/>
      </w:r>
    </w:p>
  </w:footnote>
  <w:footnote w:type="continuationSeparator" w:id="0">
    <w:p w14:paraId="453EFA68" w14:textId="77777777" w:rsidR="00CD1000" w:rsidRDefault="00CD1000" w:rsidP="00AB18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70D6E" w14:textId="1E63A45B" w:rsidR="00C62781" w:rsidRDefault="007C1D27" w:rsidP="0082623A">
    <w:pPr>
      <w:pStyle w:val="Intestazione"/>
      <w:jc w:val="cen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65C4BC58" wp14:editId="6FA4EF8D">
          <wp:simplePos x="0" y="0"/>
          <wp:positionH relativeFrom="column">
            <wp:posOffset>2413635</wp:posOffset>
          </wp:positionH>
          <wp:positionV relativeFrom="paragraph">
            <wp:posOffset>26670</wp:posOffset>
          </wp:positionV>
          <wp:extent cx="948267" cy="598109"/>
          <wp:effectExtent l="0" t="0" r="4445" b="0"/>
          <wp:wrapNone/>
          <wp:docPr id="9" name="Immagine 9" descr="Mappe - Provincia di As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ppe - Provincia di Ast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267" cy="5981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C3DAC"/>
    <w:multiLevelType w:val="hybridMultilevel"/>
    <w:tmpl w:val="0930CF3E"/>
    <w:lvl w:ilvl="0" w:tplc="40266436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readOnly" w:enforcement="1" w:cryptProviderType="rsaAES" w:cryptAlgorithmClass="hash" w:cryptAlgorithmType="typeAny" w:cryptAlgorithmSid="14" w:cryptSpinCount="100000" w:hash="IjiVDNoqEfHarhX2vrJCrKEEI1TqCXa+0VTK94De+qZ4GNl0i4ej32NvWUi0oDcMHQoO44MA0Pxp1OcQaN2DRw==" w:salt="/8C6SbSgxLyjdTlGp3Pu7g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A3tDAztjA3MjdS0lEKTi0uzszPAykwqgUAKDCoBSwAAAA="/>
  </w:docVars>
  <w:rsids>
    <w:rsidRoot w:val="00F64675"/>
    <w:rsid w:val="000176F0"/>
    <w:rsid w:val="000503FD"/>
    <w:rsid w:val="00054B08"/>
    <w:rsid w:val="00065B87"/>
    <w:rsid w:val="00075E2F"/>
    <w:rsid w:val="0009367F"/>
    <w:rsid w:val="000A2C93"/>
    <w:rsid w:val="000D1712"/>
    <w:rsid w:val="001021BC"/>
    <w:rsid w:val="00105C13"/>
    <w:rsid w:val="00152E9F"/>
    <w:rsid w:val="001560D7"/>
    <w:rsid w:val="00167BC9"/>
    <w:rsid w:val="00181B54"/>
    <w:rsid w:val="001862D6"/>
    <w:rsid w:val="00193434"/>
    <w:rsid w:val="00195D10"/>
    <w:rsid w:val="001A2E77"/>
    <w:rsid w:val="001D121C"/>
    <w:rsid w:val="00202127"/>
    <w:rsid w:val="00235EA7"/>
    <w:rsid w:val="002515AB"/>
    <w:rsid w:val="00277260"/>
    <w:rsid w:val="002A7873"/>
    <w:rsid w:val="002E03E1"/>
    <w:rsid w:val="003126C8"/>
    <w:rsid w:val="003209B7"/>
    <w:rsid w:val="00324630"/>
    <w:rsid w:val="00337545"/>
    <w:rsid w:val="00384AEA"/>
    <w:rsid w:val="00392D5B"/>
    <w:rsid w:val="00397BA5"/>
    <w:rsid w:val="003C74A4"/>
    <w:rsid w:val="003D6B93"/>
    <w:rsid w:val="004235F1"/>
    <w:rsid w:val="00445AE0"/>
    <w:rsid w:val="00472039"/>
    <w:rsid w:val="004720D1"/>
    <w:rsid w:val="00472A17"/>
    <w:rsid w:val="00475C66"/>
    <w:rsid w:val="005362AC"/>
    <w:rsid w:val="00550EDA"/>
    <w:rsid w:val="005B2206"/>
    <w:rsid w:val="005C2F0D"/>
    <w:rsid w:val="005C4E6A"/>
    <w:rsid w:val="005D0009"/>
    <w:rsid w:val="005D1428"/>
    <w:rsid w:val="005D3352"/>
    <w:rsid w:val="005D5ECF"/>
    <w:rsid w:val="005F2691"/>
    <w:rsid w:val="0067232C"/>
    <w:rsid w:val="00675E22"/>
    <w:rsid w:val="00684102"/>
    <w:rsid w:val="006A3260"/>
    <w:rsid w:val="006E587F"/>
    <w:rsid w:val="006F4E78"/>
    <w:rsid w:val="0070796E"/>
    <w:rsid w:val="00711930"/>
    <w:rsid w:val="00722EBB"/>
    <w:rsid w:val="00723707"/>
    <w:rsid w:val="00740CF8"/>
    <w:rsid w:val="00747763"/>
    <w:rsid w:val="00757200"/>
    <w:rsid w:val="00780E31"/>
    <w:rsid w:val="00786181"/>
    <w:rsid w:val="007C1D27"/>
    <w:rsid w:val="007D0D90"/>
    <w:rsid w:val="007E5C48"/>
    <w:rsid w:val="007F644E"/>
    <w:rsid w:val="00803245"/>
    <w:rsid w:val="0082623A"/>
    <w:rsid w:val="008A623A"/>
    <w:rsid w:val="008C00C3"/>
    <w:rsid w:val="008C469B"/>
    <w:rsid w:val="008D0069"/>
    <w:rsid w:val="008E7FC4"/>
    <w:rsid w:val="00900500"/>
    <w:rsid w:val="00903555"/>
    <w:rsid w:val="00913DA4"/>
    <w:rsid w:val="00954E5A"/>
    <w:rsid w:val="00965694"/>
    <w:rsid w:val="00976ED5"/>
    <w:rsid w:val="0098575A"/>
    <w:rsid w:val="009951F1"/>
    <w:rsid w:val="009A38AA"/>
    <w:rsid w:val="009B645D"/>
    <w:rsid w:val="009D7A49"/>
    <w:rsid w:val="00A11C14"/>
    <w:rsid w:val="00A22128"/>
    <w:rsid w:val="00A31095"/>
    <w:rsid w:val="00A5503A"/>
    <w:rsid w:val="00A67907"/>
    <w:rsid w:val="00A710B7"/>
    <w:rsid w:val="00AB1809"/>
    <w:rsid w:val="00AB632A"/>
    <w:rsid w:val="00AD3E76"/>
    <w:rsid w:val="00AF692C"/>
    <w:rsid w:val="00B645D6"/>
    <w:rsid w:val="00B64E30"/>
    <w:rsid w:val="00B66703"/>
    <w:rsid w:val="00B86325"/>
    <w:rsid w:val="00B97914"/>
    <w:rsid w:val="00BB72DB"/>
    <w:rsid w:val="00BD58E4"/>
    <w:rsid w:val="00BE326A"/>
    <w:rsid w:val="00C07B60"/>
    <w:rsid w:val="00C115AC"/>
    <w:rsid w:val="00C11DB0"/>
    <w:rsid w:val="00C56EAD"/>
    <w:rsid w:val="00C62781"/>
    <w:rsid w:val="00C64BAE"/>
    <w:rsid w:val="00CB479F"/>
    <w:rsid w:val="00CD1000"/>
    <w:rsid w:val="00D25C55"/>
    <w:rsid w:val="00DB1F27"/>
    <w:rsid w:val="00DF26D5"/>
    <w:rsid w:val="00E17F1F"/>
    <w:rsid w:val="00E232AF"/>
    <w:rsid w:val="00E373A7"/>
    <w:rsid w:val="00E53E47"/>
    <w:rsid w:val="00EB50A0"/>
    <w:rsid w:val="00EF324C"/>
    <w:rsid w:val="00F53A46"/>
    <w:rsid w:val="00F64675"/>
    <w:rsid w:val="00F76673"/>
    <w:rsid w:val="00F76F26"/>
    <w:rsid w:val="00F91729"/>
    <w:rsid w:val="00FD0B90"/>
    <w:rsid w:val="00FE5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D17146"/>
  <w15:docId w15:val="{7C3AED68-8FC4-4048-9B35-07EBB06A4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D0D90"/>
    <w:pPr>
      <w:spacing w:after="200" w:line="276" w:lineRule="auto"/>
    </w:pPr>
    <w:rPr>
      <w:lang w:eastAsia="en-US"/>
    </w:rPr>
  </w:style>
  <w:style w:type="paragraph" w:styleId="Titolo2">
    <w:name w:val="heading 2"/>
    <w:basedOn w:val="Normale"/>
    <w:link w:val="Titolo2Carattere"/>
    <w:uiPriority w:val="9"/>
    <w:qFormat/>
    <w:locked/>
    <w:rsid w:val="00E17F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rsid w:val="00FE52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FE523D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rsid w:val="00AB180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AB1809"/>
    <w:rPr>
      <w:rFonts w:cs="Times New Roman"/>
    </w:rPr>
  </w:style>
  <w:style w:type="paragraph" w:styleId="Pidipagina">
    <w:name w:val="footer"/>
    <w:basedOn w:val="Normale"/>
    <w:link w:val="PidipaginaCarattere"/>
    <w:uiPriority w:val="99"/>
    <w:rsid w:val="00AB180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AB1809"/>
    <w:rPr>
      <w:rFonts w:cs="Times New Roman"/>
    </w:rPr>
  </w:style>
  <w:style w:type="character" w:styleId="Collegamentoipertestuale">
    <w:name w:val="Hyperlink"/>
    <w:basedOn w:val="Carpredefinitoparagrafo"/>
    <w:uiPriority w:val="99"/>
    <w:unhideWhenUsed/>
    <w:rsid w:val="00BE326A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E326A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17F1F"/>
    <w:rPr>
      <w:rFonts w:ascii="Times New Roman" w:eastAsia="Times New Roman" w:hAnsi="Times New Roman"/>
      <w:b/>
      <w:bCs/>
      <w:sz w:val="36"/>
      <w:szCs w:val="36"/>
    </w:rPr>
  </w:style>
  <w:style w:type="paragraph" w:styleId="Paragrafoelenco">
    <w:name w:val="List Paragraph"/>
    <w:basedOn w:val="Normale"/>
    <w:uiPriority w:val="34"/>
    <w:qFormat/>
    <w:rsid w:val="00DF26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31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google.it/maps/place/44%C2%B054'23.3%22N+8%C2%B012'33.7%22E/@44.9064722,8.2071724,17z/data=!3m1!4b1!4m14!1m7!3m6!1s0x4787933cd27f8277:0xe7347bb67fb9d561!2s14100+Asti+AT!3b1!8m2!3d44.9007512!4d8.2064257!3m5!1s0x0:0x0!7e2!8m2!3d44.9064756!4d8.2093664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547C51828DE7448AAD28D53DC8CF1C" ma:contentTypeVersion="12" ma:contentTypeDescription="Creare un nuovo documento." ma:contentTypeScope="" ma:versionID="023ccb6a5783655c99dbebe09a62a1d9">
  <xsd:schema xmlns:xsd="http://www.w3.org/2001/XMLSchema" xmlns:xs="http://www.w3.org/2001/XMLSchema" xmlns:p="http://schemas.microsoft.com/office/2006/metadata/properties" xmlns:ns2="f80e5761-cd0c-4b47-84de-13f4e60723a1" xmlns:ns3="fb5c2bd7-4188-4afc-93c9-155cf409d498" targetNamespace="http://schemas.microsoft.com/office/2006/metadata/properties" ma:root="true" ma:fieldsID="a1656a2a176a3be1135146515dc0b61d" ns2:_="" ns3:_="">
    <xsd:import namespace="f80e5761-cd0c-4b47-84de-13f4e60723a1"/>
    <xsd:import namespace="fb5c2bd7-4188-4afc-93c9-155cf409d4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e5761-cd0c-4b47-84de-13f4e60723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c2bd7-4188-4afc-93c9-155cf409d4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B5CBC0-AFF3-4608-AF5E-C3D2BFDC36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0e5761-cd0c-4b47-84de-13f4e60723a1"/>
    <ds:schemaRef ds:uri="fb5c2bd7-4188-4afc-93c9-155cf409d4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B4D857-D76E-45CB-AD32-A5F03A260B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3E8D21-D23E-40A8-8BEA-D441D86916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0</Words>
  <Characters>2339</Characters>
  <Application>Microsoft Office Word</Application>
  <DocSecurity>8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rico Eynard</dc:creator>
  <cp:lastModifiedBy>Stefano Fraire</cp:lastModifiedBy>
  <cp:revision>9</cp:revision>
  <cp:lastPrinted>2019-02-11T07:22:00Z</cp:lastPrinted>
  <dcterms:created xsi:type="dcterms:W3CDTF">2020-05-14T21:39:00Z</dcterms:created>
  <dcterms:modified xsi:type="dcterms:W3CDTF">2020-05-15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547C51828DE7448AAD28D53DC8CF1C</vt:lpwstr>
  </property>
</Properties>
</file>